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BMI</w:t>
      </w:r>
      <w:r>
        <w:t xml:space="preserve"> </w:t>
      </w:r>
      <w:r>
        <w:t xml:space="preserve">on</w:t>
      </w:r>
      <w:r>
        <w:t xml:space="preserve"> </w:t>
      </w:r>
      <w:r>
        <w:t xml:space="preserve">In-Hospital</w:t>
      </w:r>
      <w:r>
        <w:t xml:space="preserve"> </w:t>
      </w:r>
      <w:r>
        <w:t xml:space="preserve">Outcomes</w:t>
      </w:r>
      <w:r>
        <w:t xml:space="preserve"> </w:t>
      </w:r>
      <w:r>
        <w:t xml:space="preserve">in</w:t>
      </w:r>
      <w:r>
        <w:t xml:space="preserve"> </w:t>
      </w:r>
      <w:r>
        <w:t xml:space="preserve">Colorectal</w:t>
      </w:r>
      <w:r>
        <w:t xml:space="preserve"> </w:t>
      </w:r>
      <w:r>
        <w:t xml:space="preserve">Cancer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Gastro2</w:t>
      </w:r>
    </w:p>
    <w:p>
      <w:pPr>
        <w:pStyle w:val="Author"/>
      </w:pPr>
      <w:r>
        <w:t xml:space="preserve">Eliza</w:t>
      </w:r>
      <w:r>
        <w:t xml:space="preserve"> </w:t>
      </w:r>
      <w:r>
        <w:t xml:space="preserve">Aisha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alman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Persaud et al.2019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reenivasan et al. 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body mass index (BMI) on outcomes among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I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Underweight: BMI ≤19.9 kg/m²</w:t>
      </w:r>
    </w:p>
    <w:p>
      <w:pPr>
        <w:numPr>
          <w:ilvl w:val="1"/>
          <w:numId w:val="1003"/>
        </w:numPr>
      </w:pPr>
      <w:r>
        <w:t xml:space="preserve">Normal Weight: BMI 20.0 to 24.9 kg/m²</w:t>
      </w:r>
    </w:p>
    <w:p>
      <w:pPr>
        <w:numPr>
          <w:ilvl w:val="1"/>
          <w:numId w:val="1003"/>
        </w:numPr>
      </w:pPr>
      <w:r>
        <w:t xml:space="preserve">Overweight: BMI 25.0 to 29.9 kg/m²</w:t>
      </w:r>
    </w:p>
    <w:p>
      <w:pPr>
        <w:numPr>
          <w:ilvl w:val="1"/>
          <w:numId w:val="1003"/>
        </w:numPr>
      </w:pPr>
      <w:r>
        <w:t xml:space="preserve">Class I Obesity: BMI 30.0 to 34.9 kg/m²</w:t>
      </w:r>
    </w:p>
    <w:p>
      <w:pPr>
        <w:numPr>
          <w:ilvl w:val="1"/>
          <w:numId w:val="1003"/>
        </w:numPr>
      </w:pPr>
      <w:r>
        <w:t xml:space="preserve">Class II Obesity: BMI 35.0 to 39.9 kg/m²</w:t>
      </w:r>
    </w:p>
    <w:p>
      <w:pPr>
        <w:numPr>
          <w:ilvl w:val="1"/>
          <w:numId w:val="1003"/>
        </w:numPr>
      </w:pPr>
      <w:r>
        <w:t xml:space="preserve">Class III Obesity: BMI ≥40.0 kg/m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BMI categories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and insurance.</w:t>
      </w:r>
    </w:p>
    <w:p>
      <w:pPr>
        <w:numPr>
          <w:ilvl w:val="1"/>
          <w:numId w:val="1005"/>
        </w:numPr>
      </w:pPr>
      <w:r>
        <w:t xml:space="preserve">Medical History: Cardiac arrhythmia, Anemia, Cerebrovascular disease, Chronic kidney disease, Chronic obstructive pulmonary disease, Diabetes, Dementia, Heart failure, Hypertension, Hyperlipidemia, Myocardial infarction, Peripheral vascular disease, Rheumatoid disease, Valvular heart disease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4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6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5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3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2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7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1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2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8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3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6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1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3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2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3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7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4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6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82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9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2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5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3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,77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1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5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4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34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9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92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1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43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8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6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60 (32,487, 114,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83 (29,423, 110,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39 (35,059, 120,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17 (39,405, 115,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82 (39,782, 112,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70 (39,024, 125,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85, 6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, 8,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50, 6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15, 6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10, 20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7, 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, 5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899, -15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373, 9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364, -11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76, 22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,772, -22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64, 4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1, 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88, 18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674, 2,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936, -6,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54, 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697, -1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52, 30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7, 9,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41, 36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1, 13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9, 6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85, 5,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809, 6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3, 22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156, -3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34, -5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3, 14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3, 15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552, 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551, 6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BMI on In-Hospital Outcomes in Colorectal Cancer Patients</dc:title>
  <dc:creator>Eliza Aisha</dc:creator>
  <cp:keywords/>
  <dcterms:created xsi:type="dcterms:W3CDTF">2025-03-03T08:06:35Z</dcterms:created>
  <dcterms:modified xsi:type="dcterms:W3CDTF">2025-03-03T08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Gastro2</vt:lpwstr>
  </property>
  <property fmtid="{D5CDD505-2E9C-101B-9397-08002B2CF9AE}" pid="12" name="toc-title">
    <vt:lpwstr>Table of contents</vt:lpwstr>
  </property>
</Properties>
</file>